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shall</w:t>
      </w:r>
      <w:r>
        <w:t xml:space="preserve"> </w:t>
      </w:r>
      <w:r>
        <w:t xml:space="preserve">Is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rshall Islands received a score of 20.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rshall Islands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rshall Islands received a score of</w:t>
      </w:r>
      <w:r>
        <w:t xml:space="preserve"> </w:t>
      </w:r>
      <w:r>
        <w:rPr>
          <w:b/>
        </w:rPr>
        <w:t xml:space="preserve">24.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rshall Islands received a score of 38.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rshall Islands received a score of 11.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rshall Islands received a score of 1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rshall Islands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rshall Island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rshall Islands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rshall Islands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rshall Islands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rshall Islands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rshall Islands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rshall Islands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rshall Islands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rshall Islands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rshall Islands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rshall Islands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arshall%20Is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shall Is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shall Is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shall Islands Country Report</dc:title>
  <dc:creator>SPI Team</dc:creator>
  <cp:keywords/>
  <dcterms:created xsi:type="dcterms:W3CDTF">2021-05-25T15:44:45Z</dcterms:created>
  <dcterms:modified xsi:type="dcterms:W3CDTF">2021-05-25T15: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